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3997272" w:rsidR="004F5BF2" w:rsidRDefault="001B45BA">
      <w:pPr>
        <w:pStyle w:val="Title"/>
      </w:pPr>
      <w:r>
        <w:rPr>
          <w:noProof/>
        </w:rPr>
        <w:drawing>
          <wp:anchor distT="0" distB="0" distL="114300" distR="114300" simplePos="0" relativeHeight="251658240" behindDoc="0" locked="0" layoutInCell="1" allowOverlap="1" wp14:anchorId="3B3682BF" wp14:editId="0F6A0148">
            <wp:simplePos x="446405" y="1403350"/>
            <wp:positionH relativeFrom="margin">
              <wp:align>center</wp:align>
            </wp:positionH>
            <wp:positionV relativeFrom="margin">
              <wp:align>top</wp:align>
            </wp:positionV>
            <wp:extent cx="6666865" cy="1238250"/>
            <wp:effectExtent l="0" t="0" r="63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hbsc_logo.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6666865" cy="1238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325D4C">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3B3681E7" w14:textId="77777777" w:rsidR="004F5BF2" w:rsidRDefault="00325D4C">
      <w:r>
        <w:rPr>
          <w:noProof/>
        </w:rP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Pr>
          <w:noProof/>
        </w:rPr>
        <w:drawing>
          <wp:inline distT="0" distB="0" distL="0" distR="0" wp14:anchorId="3B3682C3" wp14:editId="3B3682C4">
            <wp:extent cx="1266825" cy="3644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images/st_as_logo.jpg"/>
                    <pic:cNvPicPr>
                      <a:picLocks noChangeAspect="1" noChangeArrowheads="1"/>
                    </pic:cNvPicPr>
                  </pic:nvPicPr>
                  <pic:blipFill>
                    <a:blip r:embed="rId10"/>
                    <a:stretch>
                      <a:fillRect/>
                    </a:stretch>
                  </pic:blipFill>
                  <pic:spPr bwMode="auto">
                    <a:xfrm>
                      <a:off x="0" y="0"/>
                      <a:ext cx="1266825" cy="364490"/>
                    </a:xfrm>
                    <a:prstGeom prst="rect">
                      <a:avLst/>
                    </a:prstGeom>
                    <a:noFill/>
                    <a:ln w="9525">
                      <a:noFill/>
                      <a:headEnd/>
                      <a:tailEnd/>
                    </a:ln>
                  </pic:spPr>
                </pic:pic>
              </a:graphicData>
            </a:graphic>
          </wp:inline>
        </w:drawing>
      </w:r>
    </w:p>
    <w:p w14:paraId="3B3681E8" w14:textId="77777777" w:rsidR="004F5BF2" w:rsidRDefault="00325D4C">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F34A97">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F34A97">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F34A97">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F34A97">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F34A97">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F34A97">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366FFF">
      <w:pPr>
        <w:numPr>
          <w:ilvl w:val="0"/>
          <w:numId w:val="2"/>
        </w:numPr>
      </w:pPr>
      <w:r>
        <w:t>General health and sleep</w:t>
      </w:r>
    </w:p>
    <w:p w14:paraId="3B3681F5" w14:textId="77777777" w:rsidR="004F5BF2" w:rsidRDefault="00325D4C" w:rsidP="00366FFF">
      <w:pPr>
        <w:numPr>
          <w:ilvl w:val="0"/>
          <w:numId w:val="2"/>
        </w:numPr>
      </w:pPr>
      <w:r>
        <w:t>Mental health and wellbeing</w:t>
      </w:r>
    </w:p>
    <w:p w14:paraId="3B3681F6" w14:textId="77777777" w:rsidR="004F5BF2" w:rsidRDefault="00325D4C" w:rsidP="00366FFF">
      <w:pPr>
        <w:numPr>
          <w:ilvl w:val="0"/>
          <w:numId w:val="2"/>
        </w:numPr>
      </w:pPr>
      <w:r>
        <w:t>Eating habits</w:t>
      </w:r>
    </w:p>
    <w:p w14:paraId="3B3681F7" w14:textId="77777777" w:rsidR="004F5BF2" w:rsidRDefault="00325D4C" w:rsidP="00366FFF">
      <w:pPr>
        <w:numPr>
          <w:ilvl w:val="0"/>
          <w:numId w:val="2"/>
        </w:numPr>
      </w:pPr>
      <w:r>
        <w:t>Physical activity and leisure activities</w:t>
      </w:r>
    </w:p>
    <w:p w14:paraId="3B3681F8" w14:textId="77777777" w:rsidR="004F5BF2" w:rsidRDefault="00325D4C" w:rsidP="00366FFF">
      <w:pPr>
        <w:numPr>
          <w:ilvl w:val="0"/>
          <w:numId w:val="2"/>
        </w:numPr>
      </w:pPr>
      <w:r>
        <w:t>Experience of bullying</w:t>
      </w:r>
    </w:p>
    <w:p w14:paraId="3B3681F9" w14:textId="77777777" w:rsidR="004F5BF2" w:rsidRDefault="00325D4C" w:rsidP="00366FFF">
      <w:pPr>
        <w:numPr>
          <w:ilvl w:val="0"/>
          <w:numId w:val="2"/>
        </w:numPr>
      </w:pPr>
      <w:r>
        <w:t>Substance use</w:t>
      </w:r>
    </w:p>
    <w:p w14:paraId="3B3681FA" w14:textId="77777777" w:rsidR="004F5BF2" w:rsidRDefault="00325D4C" w:rsidP="00366FFF">
      <w:pPr>
        <w:numPr>
          <w:ilvl w:val="0"/>
          <w:numId w:val="2"/>
        </w:numPr>
      </w:pPr>
      <w:r>
        <w:t>Electronic media use</w:t>
      </w:r>
    </w:p>
    <w:p w14:paraId="3B3681FB" w14:textId="77777777" w:rsidR="004F5BF2" w:rsidRDefault="00325D4C" w:rsidP="00366FFF">
      <w:pPr>
        <w:numPr>
          <w:ilvl w:val="0"/>
          <w:numId w:val="2"/>
        </w:numPr>
      </w:pPr>
      <w:r>
        <w:t>Impact of COVID 19</w:t>
      </w:r>
    </w:p>
    <w:p w14:paraId="3B3681FC" w14:textId="77777777" w:rsidR="004F5BF2" w:rsidRDefault="00325D4C" w:rsidP="00366FFF">
      <w:pPr>
        <w:numPr>
          <w:ilvl w:val="0"/>
          <w:numId w:val="2"/>
        </w:numPr>
      </w:pPr>
      <w:r>
        <w:t>Social relationships and support</w:t>
      </w:r>
    </w:p>
    <w:p w14:paraId="3B3681FD" w14:textId="77777777" w:rsidR="004F5BF2" w:rsidRDefault="00325D4C" w:rsidP="00366FFF">
      <w:pPr>
        <w:numPr>
          <w:ilvl w:val="0"/>
          <w:numId w:val="2"/>
        </w:numPr>
      </w:pPr>
      <w:r>
        <w:t>The school environment</w:t>
      </w:r>
    </w:p>
    <w:p w14:paraId="3B3681FE" w14:textId="77777777" w:rsidR="004F5BF2" w:rsidRDefault="00325D4C">
      <w:r>
        <w:t xml:space="preserve">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w:t>
      </w:r>
      <w:r>
        <w:lastRenderedPageBreak/>
        <w:t>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F34A97">
      <w:pPr>
        <w:pStyle w:val="Compact"/>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F34A97">
      <w:pPr>
        <w:pStyle w:val="Compact"/>
      </w:pPr>
      <w:r>
        <w:t>Most data are presented as a cut-off, for example, two answers to a question are combined, such as feeling ‘often’ or ‘always’ confident.</w:t>
      </w:r>
    </w:p>
    <w:p w14:paraId="3B368202" w14:textId="77777777" w:rsidR="004F5BF2" w:rsidRDefault="00325D4C" w:rsidP="00F34A97">
      <w:pPr>
        <w:pStyle w:val="Compact"/>
      </w:pPr>
      <w:r>
        <w:t>Some measures combine responses to a series of questions to create a mean score, for example, sleep quality, teacher support.</w:t>
      </w:r>
    </w:p>
    <w:p w14:paraId="3B368203" w14:textId="74368C5F" w:rsidR="004F5BF2" w:rsidRDefault="00325D4C" w:rsidP="00F34A97">
      <w:pPr>
        <w:pStyle w:val="Compact"/>
      </w:pPr>
      <w:r>
        <w:t xml:space="preserve">Some of the same measures were also used in the 2018 HBSC Scotland survey. To see the 2018 Scotland HBSC national report: </w:t>
      </w:r>
      <w:hyperlink r:id="rId11">
        <w:r>
          <w:rPr>
            <w:rStyle w:val="Hyperlink"/>
          </w:rPr>
          <w:t>Media_707475_smxx.pdf (gla.ac.uk)</w:t>
        </w:r>
      </w:hyperlink>
    </w:p>
    <w:p w14:paraId="3B368204" w14:textId="77777777"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Grid"/>
        <w:tblW w:w="0" w:type="auto"/>
        <w:tblLook w:val="0020" w:firstRow="1" w:lastRow="0" w:firstColumn="0" w:lastColumn="0" w:noHBand="0" w:noVBand="0"/>
      </w:tblPr>
      <w:tblGrid>
        <w:gridCol w:w="689"/>
        <w:gridCol w:w="703"/>
        <w:gridCol w:w="581"/>
      </w:tblGrid>
      <w:tr w:rsidR="004F5BF2" w14:paraId="3B368216" w14:textId="77777777" w:rsidTr="009530A5">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9530A5">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9530A5">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B1E186C" w14:textId="72FA556A" w:rsidR="00121825" w:rsidRDefault="00121825">
      <w:r w:rsidRPr="00121825">
        <w:t>Figure 1: % pupils who report good or excellent health</w:t>
      </w:r>
      <w:bookmarkEnd w:id="3"/>
      <w:bookmarkEnd w:id="7"/>
    </w:p>
    <w:sectPr w:rsidR="00121825" w:rsidSect="0001594F">
      <w:footerReference w:type="default" r:id="rId15"/>
      <w:type w:val="continuous"/>
      <w:pgSz w:w="11952" w:h="16848"/>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53590" w14:textId="77777777" w:rsidR="000C0B61" w:rsidRDefault="000C0B61">
      <w:pPr>
        <w:spacing w:after="0" w:line="240" w:lineRule="auto"/>
      </w:pPr>
      <w:r>
        <w:separator/>
      </w:r>
    </w:p>
  </w:endnote>
  <w:endnote w:type="continuationSeparator" w:id="0">
    <w:p w14:paraId="05D3271E" w14:textId="77777777" w:rsidR="000C0B61" w:rsidRDefault="000C0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F34A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01E6C7" w14:textId="77777777" w:rsidR="000C0B61" w:rsidRDefault="000C0B61">
      <w:r>
        <w:separator/>
      </w:r>
    </w:p>
  </w:footnote>
  <w:footnote w:type="continuationSeparator" w:id="0">
    <w:p w14:paraId="34CD775E" w14:textId="77777777" w:rsidR="000C0B61" w:rsidRDefault="000C0B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9A4E2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6981FC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078C6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7E422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03E23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79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02138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617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1EE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C8CA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1825"/>
    <w:rsid w:val="001B45BA"/>
    <w:rsid w:val="00273C9D"/>
    <w:rsid w:val="00325D4C"/>
    <w:rsid w:val="00366FFF"/>
    <w:rsid w:val="004F5BF2"/>
    <w:rsid w:val="00545867"/>
    <w:rsid w:val="00592FBB"/>
    <w:rsid w:val="006659CA"/>
    <w:rsid w:val="009530A5"/>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F34A97"/>
    <w:pPr>
      <w:numPr>
        <w:numId w:val="3"/>
      </w:numPr>
      <w:spacing w:after="0"/>
      <w:ind w:hanging="482"/>
      <w:contextualSpacing/>
    </w:pPr>
  </w:style>
  <w:style w:type="character" w:customStyle="1" w:styleId="CompactChar">
    <w:name w:val="Compact Char"/>
    <w:basedOn w:val="DefaultParagraphFont"/>
    <w:link w:val="Compact"/>
    <w:rsid w:val="00F34A9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sv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la.ac.uk/media/Media_707475_smxx.pdf"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714</Words>
  <Characters>407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11</cp:revision>
  <dcterms:created xsi:type="dcterms:W3CDTF">2022-05-31T10:07:00Z</dcterms:created>
  <dcterms:modified xsi:type="dcterms:W3CDTF">2022-06-06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